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F0ED5" w14:textId="77777777" w:rsidR="00683195" w:rsidRDefault="00683195" w:rsidP="00683195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Ge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0AB8B7C8" w14:textId="77777777" w:rsidR="00683195" w:rsidRPr="003D7F22" w:rsidRDefault="00683195" w:rsidP="00683195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proofErr w:type="spellStart"/>
      <w:r>
        <w:rPr>
          <w:rFonts w:ascii="Times New Roman" w:hAnsi="Times New Roman" w:cs="Times New Roman"/>
          <w:i/>
          <w:iCs/>
          <w:sz w:val="36"/>
          <w:szCs w:val="36"/>
        </w:rPr>
        <w:t>CSUSB</w:t>
      </w:r>
      <w:proofErr w:type="spellEnd"/>
    </w:p>
    <w:p w14:paraId="788B100A" w14:textId="6B6F222F" w:rsidR="00D83B2B" w:rsidRPr="00D83B2B" w:rsidRDefault="00683195" w:rsidP="00683195">
      <w:pPr>
        <w:spacing w:line="216" w:lineRule="auto"/>
        <w:rPr>
          <w:rFonts w:cstheme="minorHAnsi"/>
        </w:rPr>
      </w:pPr>
      <w:r w:rsidRPr="00125FCD">
        <w:rPr>
          <w:rFonts w:cstheme="minorHAnsi"/>
        </w:rPr>
        <w:t>Everything you have, every place you go, everything you do, and everything you touch is influenced completely and entirely by Geology</w:t>
      </w:r>
      <w:proofErr w:type="gramStart"/>
      <w:r w:rsidRPr="00125FCD">
        <w:rPr>
          <w:rFonts w:cstheme="minorHAnsi"/>
        </w:rPr>
        <w:t xml:space="preserve">. </w:t>
      </w:r>
      <w:proofErr w:type="gramEnd"/>
      <w:r w:rsidRPr="00125FCD">
        <w:rPr>
          <w:rFonts w:cstheme="minorHAnsi"/>
        </w:rPr>
        <w:t>From the materials that your car is made from and the gasoline that propels it, to the synthetic fibers you are wearing – everything comes from the Earth</w:t>
      </w:r>
      <w:proofErr w:type="gramStart"/>
      <w:r w:rsidRPr="00125FCD">
        <w:rPr>
          <w:rFonts w:cstheme="minorHAnsi"/>
        </w:rPr>
        <w:t xml:space="preserve">. </w:t>
      </w:r>
      <w:proofErr w:type="gramEnd"/>
      <w:r w:rsidRPr="00125FCD">
        <w:rPr>
          <w:rFonts w:cstheme="minorHAnsi"/>
        </w:rPr>
        <w:t>Geology (Geo meaning Earth, and ology meaning study of) takes a close look at the surface of the Earth and its interior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DEBE8E6" w14:textId="77777777" w:rsidR="00683195" w:rsidRPr="00683195" w:rsidRDefault="00683195" w:rsidP="0068319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683195">
        <w:rPr>
          <w:rFonts w:asciiTheme="minorHAnsi" w:hAnsiTheme="minorHAnsi" w:cstheme="minorHAnsi"/>
          <w:sz w:val="20"/>
          <w:szCs w:val="20"/>
        </w:rPr>
        <w:t xml:space="preserve">Geology, A.S.-T </w:t>
      </w:r>
      <w:proofErr w:type="spellStart"/>
      <w:r w:rsidRPr="00683195">
        <w:rPr>
          <w:rFonts w:asciiTheme="minorHAnsi" w:hAnsiTheme="minorHAnsi" w:cstheme="minorHAnsi"/>
          <w:sz w:val="20"/>
          <w:szCs w:val="20"/>
        </w:rPr>
        <w:t>CSUSB</w:t>
      </w:r>
      <w:proofErr w:type="spellEnd"/>
      <w:r w:rsidRPr="00683195">
        <w:rPr>
          <w:rFonts w:asciiTheme="minorHAnsi" w:hAnsiTheme="minorHAnsi" w:cstheme="minorHAnsi"/>
          <w:sz w:val="20"/>
          <w:szCs w:val="20"/>
        </w:rPr>
        <w:t>,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32DFDE28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683195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46705537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683195">
        <w:rPr>
          <w:rFonts w:asciiTheme="minorHAnsi" w:hAnsiTheme="minorHAnsi" w:cstheme="minorHAnsi"/>
          <w:sz w:val="20"/>
          <w:szCs w:val="20"/>
        </w:rPr>
        <w:t>65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683195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209B118C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D454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46380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2B20C86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439735C4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1AF665D0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46380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9ACAC95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37BC83B3" w14:textId="7065D007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6152D89" w14:textId="0CEA9F25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46380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1FE818FF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L-100</w:t>
            </w:r>
          </w:p>
        </w:tc>
        <w:tc>
          <w:tcPr>
            <w:tcW w:w="5870" w:type="dxa"/>
          </w:tcPr>
          <w:p w14:paraId="798454FA" w14:textId="2613BE36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hysical Geology </w:t>
            </w:r>
          </w:p>
        </w:tc>
        <w:tc>
          <w:tcPr>
            <w:tcW w:w="1313" w:type="dxa"/>
          </w:tcPr>
          <w:p w14:paraId="64BCEF68" w14:textId="5E74F3B5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46380" w14:paraId="3ACA13E4" w14:textId="77777777" w:rsidTr="00683195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F46380" w:rsidRPr="00683195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6831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47B65BA4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39E68A34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5C50CEBF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3AF89E18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D454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46380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1C631962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20D190E1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22AFDE22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46380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FE98263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2</w:t>
            </w:r>
          </w:p>
        </w:tc>
        <w:tc>
          <w:tcPr>
            <w:tcW w:w="5870" w:type="dxa"/>
          </w:tcPr>
          <w:p w14:paraId="00F9BB57" w14:textId="4C3BE71B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</w:tcPr>
          <w:p w14:paraId="0794A019" w14:textId="311DDA2A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46380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6147518D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HEM-101</w:t>
            </w:r>
          </w:p>
        </w:tc>
        <w:tc>
          <w:tcPr>
            <w:tcW w:w="5870" w:type="dxa"/>
          </w:tcPr>
          <w:p w14:paraId="21C771E7" w14:textId="08107554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General Chemistry I</w:t>
            </w:r>
          </w:p>
        </w:tc>
        <w:tc>
          <w:tcPr>
            <w:tcW w:w="1313" w:type="dxa"/>
          </w:tcPr>
          <w:p w14:paraId="7B69753E" w14:textId="7A71C897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  <w:tr w:rsidR="00F46380" w14:paraId="06A21697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E7F63E7" w14:textId="5AFF5CF8" w:rsidR="00F46380" w:rsidRPr="00D454E7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D454E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1D3AB8F0" w:rsidR="00F46380" w:rsidRPr="00F46380" w:rsidRDefault="006951B8" w:rsidP="00F4638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115C0398" w14:textId="1E40009B" w:rsidR="00F46380" w:rsidRPr="00F46380" w:rsidRDefault="006951B8" w:rsidP="00F4638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51B8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12028B2E" w14:textId="6ED25BE3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C41E3FD" w14:textId="77777777" w:rsidR="00D454E7" w:rsidRPr="00D454E7" w:rsidRDefault="00D454E7" w:rsidP="00D454E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454E7">
        <w:rPr>
          <w:rFonts w:cstheme="minorHAnsi"/>
          <w:sz w:val="20"/>
          <w:szCs w:val="20"/>
        </w:rPr>
        <w:t>Geophysical Data Technicians (B, M)</w:t>
      </w:r>
    </w:p>
    <w:p w14:paraId="36D464DC" w14:textId="4E46DD32" w:rsidR="00D454E7" w:rsidRPr="00D454E7" w:rsidRDefault="00D454E7" w:rsidP="00D454E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454E7">
        <w:rPr>
          <w:rFonts w:cstheme="minorHAnsi"/>
          <w:sz w:val="20"/>
          <w:szCs w:val="20"/>
        </w:rPr>
        <w:t>Geological Sample Test Technicians (B,</w:t>
      </w:r>
      <w:r>
        <w:rPr>
          <w:rFonts w:cstheme="minorHAnsi"/>
          <w:sz w:val="20"/>
          <w:szCs w:val="20"/>
        </w:rPr>
        <w:t xml:space="preserve"> </w:t>
      </w:r>
      <w:r w:rsidRPr="00D454E7">
        <w:rPr>
          <w:rFonts w:cstheme="minorHAnsi"/>
          <w:sz w:val="20"/>
          <w:szCs w:val="20"/>
        </w:rPr>
        <w:t>M)</w:t>
      </w:r>
    </w:p>
    <w:p w14:paraId="0D2E20D2" w14:textId="77777777" w:rsidR="00D454E7" w:rsidRPr="00D454E7" w:rsidRDefault="00D454E7" w:rsidP="00D454E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454E7">
        <w:rPr>
          <w:rFonts w:cstheme="minorHAnsi"/>
          <w:sz w:val="20"/>
          <w:szCs w:val="20"/>
        </w:rPr>
        <w:t>Geoscientists (B, M, D)</w:t>
      </w:r>
    </w:p>
    <w:p w14:paraId="15D39E8F" w14:textId="3DADC40C" w:rsidR="0067051E" w:rsidRPr="00945659" w:rsidRDefault="00D454E7" w:rsidP="00D454E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454E7">
        <w:rPr>
          <w:rFonts w:cstheme="minorHAnsi"/>
          <w:sz w:val="20"/>
          <w:szCs w:val="20"/>
        </w:rPr>
        <w:t>Hydrologists (B, M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2DB28A19" w14:textId="621ADD0E" w:rsidR="00F76AA4" w:rsidRPr="009D61FA" w:rsidRDefault="00AC4A21" w:rsidP="000830A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D454E7">
        <w:rPr>
          <w:b/>
          <w:bCs/>
          <w:i/>
          <w:iCs/>
          <w:sz w:val="24"/>
          <w:szCs w:val="24"/>
        </w:rPr>
        <w:lastRenderedPageBreak/>
        <w:t>Semester 3</w:t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D454E7">
        <w:rPr>
          <w:b/>
          <w:bCs/>
          <w:i/>
          <w:iCs/>
          <w:sz w:val="24"/>
          <w:szCs w:val="24"/>
        </w:rPr>
        <w:t>1</w:t>
      </w:r>
      <w:r w:rsidR="00F46380">
        <w:rPr>
          <w:b/>
          <w:bCs/>
          <w:i/>
          <w:iCs/>
          <w:sz w:val="24"/>
          <w:szCs w:val="24"/>
        </w:rPr>
        <w:t>5</w:t>
      </w:r>
      <w:r w:rsidR="00F76AA4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F76AA4" w14:paraId="4A544594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689F59" w14:textId="77777777" w:rsidR="00F76AA4" w:rsidRPr="00AF5BE0" w:rsidRDefault="00F76AA4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9B5F100" w14:textId="77777777" w:rsidR="00F76AA4" w:rsidRPr="00AF5BE0" w:rsidRDefault="00F76AA4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3EB5469" w14:textId="77777777" w:rsidR="00F76AA4" w:rsidRPr="00AF5BE0" w:rsidRDefault="00F76AA4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611F798" w14:textId="77777777" w:rsidR="00F76AA4" w:rsidRPr="00AF5BE0" w:rsidRDefault="00F76AA4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46380" w:rsidRPr="00196E3C" w14:paraId="727E843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E21825F" w14:textId="28D0473D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Cs/>
                <w:color w:val="C00000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6934124" w14:textId="69200E5C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HEM-102</w:t>
            </w:r>
          </w:p>
        </w:tc>
        <w:tc>
          <w:tcPr>
            <w:tcW w:w="5870" w:type="dxa"/>
          </w:tcPr>
          <w:p w14:paraId="6A36D89E" w14:textId="0DD3E1BA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General Chemistry II</w:t>
            </w:r>
          </w:p>
        </w:tc>
        <w:tc>
          <w:tcPr>
            <w:tcW w:w="1313" w:type="dxa"/>
          </w:tcPr>
          <w:p w14:paraId="55211DBB" w14:textId="14874B2E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  <w:tr w:rsidR="00F46380" w:rsidRPr="00196E3C" w14:paraId="1E626DF6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AA25644" w14:textId="6AAA7826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Cs/>
                <w:color w:val="C00000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0D46251" w14:textId="255BD670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2ECCA1C2" w14:textId="4F3E5F67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7B664B44" w14:textId="26DECEA8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46380" w:rsidRPr="00196E3C" w14:paraId="2A6BCAF6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DFE23EC" w14:textId="77777777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B4D074" w14:textId="4CAACD82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L-105</w:t>
            </w:r>
          </w:p>
        </w:tc>
        <w:tc>
          <w:tcPr>
            <w:tcW w:w="5870" w:type="dxa"/>
          </w:tcPr>
          <w:p w14:paraId="68ADC310" w14:textId="4F9AE332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Historical Geology </w:t>
            </w:r>
          </w:p>
        </w:tc>
        <w:tc>
          <w:tcPr>
            <w:tcW w:w="1313" w:type="dxa"/>
          </w:tcPr>
          <w:p w14:paraId="6D211D3E" w14:textId="040ACF62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46380" w14:paraId="6B9F8AD4" w14:textId="77777777" w:rsidTr="00D454E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4560787" w14:textId="77777777" w:rsidR="00F46380" w:rsidRPr="00CD74E2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CD74E2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736B7672" w14:textId="2DC28A64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CABDA4A" w14:textId="1B43E31D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7E231DB" w14:textId="166C9FA3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46C25BDD" w14:textId="061D1085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 w:rsidR="00D454E7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46380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463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46380" w:rsidRPr="00196E3C" w14:paraId="7EF67193" w14:textId="77777777" w:rsidTr="00F463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F7E2255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50</w:t>
            </w:r>
          </w:p>
        </w:tc>
        <w:tc>
          <w:tcPr>
            <w:tcW w:w="5870" w:type="dxa"/>
          </w:tcPr>
          <w:p w14:paraId="57F7AEC4" w14:textId="54F7F763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General Biology I</w:t>
            </w:r>
          </w:p>
        </w:tc>
        <w:tc>
          <w:tcPr>
            <w:tcW w:w="1313" w:type="dxa"/>
          </w:tcPr>
          <w:p w14:paraId="53F87D94" w14:textId="47DA6901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46380" w14:paraId="770BBE7C" w14:textId="77777777" w:rsidTr="00F4638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20FB359D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</w:tcPr>
          <w:p w14:paraId="179A7923" w14:textId="6044913D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</w:tcPr>
          <w:p w14:paraId="1C25F3EE" w14:textId="4184BCC2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46380" w14:paraId="1EE7567E" w14:textId="77777777" w:rsidTr="00F463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1C4A3206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8BCA94D" w14:textId="656DD7F6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58B7D15A" w14:textId="4202D2A8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46380" w14:paraId="0C3C362B" w14:textId="77777777" w:rsidTr="00F4638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2BEDEFB9" w14:textId="77777777" w:rsidR="00F46380" w:rsidRPr="00F46380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F4638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2125EC7" w14:textId="01584C27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4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5CAD893" w14:textId="336E34D5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World Art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1E368E8" w14:textId="25ED9FDB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2B7F5367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</w:t>
      </w:r>
      <w:r w:rsidR="00D454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46380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46380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F46380" w:rsidRPr="008E1CE1" w:rsidRDefault="00F46380" w:rsidP="00F4638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E72B002" w14:textId="77777777" w:rsidR="006951B8" w:rsidRDefault="006951B8" w:rsidP="00F463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39141659" w14:textId="61719BCB" w:rsidR="00F46380" w:rsidRPr="00F46380" w:rsidRDefault="00F46380" w:rsidP="00F4638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01CC6EB5" w14:textId="77777777" w:rsidR="006951B8" w:rsidRDefault="006951B8" w:rsidP="00F463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U.S. History to 1877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52AA2F38" w14:textId="7AFAC7B5" w:rsidR="00F46380" w:rsidRPr="00F46380" w:rsidRDefault="00F46380" w:rsidP="00F4638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65E25DD8" w14:textId="2BF28AA0" w:rsidR="00F46380" w:rsidRPr="00F46380" w:rsidRDefault="00F46380" w:rsidP="00F4638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951B8" w14:paraId="6300FFF0" w14:textId="77777777" w:rsidTr="00D454E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3402E54D" w14:textId="77777777" w:rsidR="006951B8" w:rsidRPr="00D454E7" w:rsidRDefault="006951B8" w:rsidP="006951B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D454E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4CAFFEE8" w14:textId="77777777" w:rsidR="006951B8" w:rsidRDefault="006951B8" w:rsidP="006951B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3 or</w:t>
            </w:r>
          </w:p>
          <w:p w14:paraId="16D2F79B" w14:textId="77777777" w:rsidR="006951B8" w:rsidRDefault="006951B8" w:rsidP="006951B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3671A94F" w14:textId="77777777" w:rsidR="006951B8" w:rsidRDefault="006951B8" w:rsidP="006951B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6E237BC8" w14:textId="417917C9" w:rsidR="006951B8" w:rsidRPr="00F46380" w:rsidRDefault="006951B8" w:rsidP="006951B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303C0F2" w14:textId="77777777" w:rsidR="006951B8" w:rsidRDefault="006951B8" w:rsidP="006951B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77C99">
              <w:rPr>
                <w:rFonts w:ascii="Calibri" w:hAnsi="Calibri" w:cs="Calibri"/>
                <w:color w:val="000000"/>
                <w:sz w:val="22"/>
                <w:szCs w:val="24"/>
              </w:rPr>
              <w:t>Ethnic Politics in America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520DDD61" w14:textId="77777777" w:rsidR="006951B8" w:rsidRPr="00EB30EE" w:rsidRDefault="006951B8" w:rsidP="006951B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78F2A76E" w14:textId="77777777" w:rsidR="006951B8" w:rsidRDefault="006951B8" w:rsidP="006951B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</w:t>
            </w:r>
            <w:proofErr w:type="spellStart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Chicanx</w:t>
            </w:r>
            <w:proofErr w:type="spellEnd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 xml:space="preserve">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6250AC6D" w14:textId="100E14F5" w:rsidR="006951B8" w:rsidRPr="00F46380" w:rsidRDefault="006951B8" w:rsidP="006951B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4BF3CCB4" w14:textId="083FE1AC" w:rsidR="006951B8" w:rsidRPr="00F46380" w:rsidRDefault="006951B8" w:rsidP="006951B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4638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50491665" w:rsidR="0072641A" w:rsidRPr="00F46380" w:rsidRDefault="00F46380" w:rsidP="00F4638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53DAA">
        <w:rPr>
          <w:rFonts w:asciiTheme="minorHAnsi" w:hAnsiTheme="minorHAnsi" w:cstheme="minorHAnsi"/>
          <w:bCs w:val="0"/>
          <w:sz w:val="18"/>
          <w:szCs w:val="18"/>
        </w:rPr>
        <w:t>R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DF760" w14:textId="77777777" w:rsidR="00B33926" w:rsidRDefault="00B33926" w:rsidP="00DF2F19">
      <w:pPr>
        <w:spacing w:after="0" w:line="240" w:lineRule="auto"/>
      </w:pPr>
      <w:r>
        <w:separator/>
      </w:r>
    </w:p>
  </w:endnote>
  <w:endnote w:type="continuationSeparator" w:id="0">
    <w:p w14:paraId="37007691" w14:textId="77777777" w:rsidR="00B33926" w:rsidRDefault="00B33926" w:rsidP="00DF2F19">
      <w:pPr>
        <w:spacing w:after="0" w:line="240" w:lineRule="auto"/>
      </w:pPr>
      <w:r>
        <w:continuationSeparator/>
      </w:r>
    </w:p>
  </w:endnote>
  <w:endnote w:type="continuationNotice" w:id="1">
    <w:p w14:paraId="28374E3B" w14:textId="77777777" w:rsidR="00B33926" w:rsidRDefault="00B3392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E358A" w14:textId="77777777" w:rsidR="00B33926" w:rsidRDefault="00B33926" w:rsidP="00DF2F19">
      <w:pPr>
        <w:spacing w:after="0" w:line="240" w:lineRule="auto"/>
      </w:pPr>
      <w:r>
        <w:separator/>
      </w:r>
    </w:p>
  </w:footnote>
  <w:footnote w:type="continuationSeparator" w:id="0">
    <w:p w14:paraId="4AF34CA9" w14:textId="77777777" w:rsidR="00B33926" w:rsidRDefault="00B33926" w:rsidP="00DF2F19">
      <w:pPr>
        <w:spacing w:after="0" w:line="240" w:lineRule="auto"/>
      </w:pPr>
      <w:r>
        <w:continuationSeparator/>
      </w:r>
    </w:p>
  </w:footnote>
  <w:footnote w:type="continuationNotice" w:id="1">
    <w:p w14:paraId="4CDF0A53" w14:textId="77777777" w:rsidR="00B33926" w:rsidRDefault="00B3392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68CBE19F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E830D9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E830D9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4FAIIrHBo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6015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83195"/>
    <w:rsid w:val="006927EE"/>
    <w:rsid w:val="006949C1"/>
    <w:rsid w:val="006951B8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33926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54E7"/>
    <w:rsid w:val="00D46B6D"/>
    <w:rsid w:val="00D50659"/>
    <w:rsid w:val="00D83B2B"/>
    <w:rsid w:val="00D87A46"/>
    <w:rsid w:val="00D87FE0"/>
    <w:rsid w:val="00D97D8D"/>
    <w:rsid w:val="00DA101D"/>
    <w:rsid w:val="00DA4C16"/>
    <w:rsid w:val="00DB0114"/>
    <w:rsid w:val="00DB5A9F"/>
    <w:rsid w:val="00DC70FE"/>
    <w:rsid w:val="00DD34BB"/>
    <w:rsid w:val="00DD45E1"/>
    <w:rsid w:val="00DE41BB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830D9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46380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59</Words>
  <Characters>2585</Characters>
  <Application>Microsoft Office Word</Application>
  <DocSecurity>0</DocSecurity>
  <Lines>161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L_AST_CSUSB</vt:lpstr>
    </vt:vector>
  </TitlesOfParts>
  <Company/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L_AST_CSUSB</dc:title>
  <dc:subject/>
  <dc:creator>Rhonda Nishimoto</dc:creator>
  <cp:keywords/>
  <dc:description/>
  <cp:lastModifiedBy>Rhonda Nishimoto</cp:lastModifiedBy>
  <cp:revision>3</cp:revision>
  <dcterms:created xsi:type="dcterms:W3CDTF">2021-02-24T20:22:00Z</dcterms:created>
  <dcterms:modified xsi:type="dcterms:W3CDTF">2021-05-21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